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475D" w:rsidRPr="00900DAA" w:rsidRDefault="004B475D" w:rsidP="004B475D">
      <w:pPr>
        <w:pStyle w:val="Default"/>
        <w:rPr>
          <w:sz w:val="22"/>
          <w:szCs w:val="20"/>
        </w:rPr>
      </w:pPr>
      <w:r w:rsidRPr="00900DAA">
        <w:rPr>
          <w:sz w:val="22"/>
          <w:szCs w:val="20"/>
        </w:rPr>
        <w:t xml:space="preserve">ESTRATIGRAFÍA Y GEOLOGIA HISTORICA (Plan 2010) </w:t>
      </w:r>
    </w:p>
    <w:p w:rsidR="004B475D" w:rsidRPr="00900DAA" w:rsidRDefault="004B475D" w:rsidP="004B475D">
      <w:pPr>
        <w:pStyle w:val="Default"/>
        <w:rPr>
          <w:sz w:val="22"/>
          <w:szCs w:val="20"/>
        </w:rPr>
      </w:pPr>
      <w:r w:rsidRPr="000B6367">
        <w:rPr>
          <w:sz w:val="22"/>
          <w:szCs w:val="20"/>
        </w:rPr>
        <w:t>JTP</w:t>
      </w:r>
      <w:r>
        <w:rPr>
          <w:sz w:val="22"/>
          <w:szCs w:val="20"/>
        </w:rPr>
        <w:t>:</w:t>
      </w:r>
      <w:r w:rsidRPr="000B6367">
        <w:rPr>
          <w:sz w:val="22"/>
          <w:szCs w:val="20"/>
        </w:rPr>
        <w:t xml:space="preserve"> </w:t>
      </w:r>
      <w:proofErr w:type="spellStart"/>
      <w:r w:rsidRPr="000B6367">
        <w:rPr>
          <w:sz w:val="22"/>
          <w:szCs w:val="20"/>
        </w:rPr>
        <w:t>Geól</w:t>
      </w:r>
      <w:proofErr w:type="spellEnd"/>
      <w:r w:rsidRPr="000B6367">
        <w:rPr>
          <w:sz w:val="22"/>
          <w:szCs w:val="20"/>
        </w:rPr>
        <w:t xml:space="preserve">. </w:t>
      </w:r>
      <w:r>
        <w:rPr>
          <w:sz w:val="22"/>
          <w:szCs w:val="20"/>
        </w:rPr>
        <w:t>Juan G. Veizaga Saavedra</w:t>
      </w:r>
    </w:p>
    <w:p w:rsidR="004B475D" w:rsidRPr="00900DAA" w:rsidRDefault="00B42CBE" w:rsidP="004B475D">
      <w:pPr>
        <w:pStyle w:val="Default"/>
        <w:rPr>
          <w:sz w:val="22"/>
          <w:szCs w:val="20"/>
        </w:rPr>
      </w:pPr>
      <w:r>
        <w:rPr>
          <w:sz w:val="22"/>
          <w:szCs w:val="20"/>
        </w:rPr>
        <w:t>03</w:t>
      </w:r>
      <w:r w:rsidR="009D779B">
        <w:rPr>
          <w:sz w:val="22"/>
          <w:szCs w:val="20"/>
        </w:rPr>
        <w:t xml:space="preserve"> </w:t>
      </w:r>
      <w:r w:rsidR="004B475D" w:rsidRPr="00900DAA">
        <w:rPr>
          <w:sz w:val="22"/>
          <w:szCs w:val="20"/>
        </w:rPr>
        <w:t xml:space="preserve">de </w:t>
      </w:r>
      <w:r>
        <w:rPr>
          <w:sz w:val="22"/>
          <w:szCs w:val="20"/>
        </w:rPr>
        <w:t xml:space="preserve">junio </w:t>
      </w:r>
      <w:r w:rsidR="00BE7A16">
        <w:rPr>
          <w:sz w:val="22"/>
          <w:szCs w:val="20"/>
        </w:rPr>
        <w:t xml:space="preserve">de </w:t>
      </w:r>
      <w:r w:rsidR="009D779B">
        <w:rPr>
          <w:sz w:val="22"/>
          <w:szCs w:val="20"/>
        </w:rPr>
        <w:t>2021</w:t>
      </w:r>
    </w:p>
    <w:p w:rsidR="004B475D" w:rsidRDefault="004B475D" w:rsidP="004B475D">
      <w:pPr>
        <w:pStyle w:val="Default"/>
        <w:rPr>
          <w:sz w:val="20"/>
          <w:szCs w:val="20"/>
        </w:rPr>
      </w:pPr>
    </w:p>
    <w:p w:rsidR="004B475D" w:rsidRDefault="00B42CBE" w:rsidP="004B475D">
      <w:pPr>
        <w:pStyle w:val="Default"/>
        <w:jc w:val="center"/>
        <w:rPr>
          <w:b/>
          <w:bCs/>
          <w:szCs w:val="22"/>
        </w:rPr>
      </w:pPr>
      <w:r>
        <w:rPr>
          <w:b/>
          <w:bCs/>
          <w:szCs w:val="22"/>
        </w:rPr>
        <w:t>TRABAJO PRACTICO N° 6</w:t>
      </w:r>
    </w:p>
    <w:p w:rsidR="009C4F85" w:rsidRPr="004B475D" w:rsidRDefault="00954E6A" w:rsidP="004B475D">
      <w:pPr>
        <w:pStyle w:val="Default"/>
        <w:jc w:val="center"/>
        <w:rPr>
          <w:szCs w:val="22"/>
        </w:rPr>
      </w:pPr>
      <w:r>
        <w:rPr>
          <w:b/>
          <w:bCs/>
          <w:szCs w:val="22"/>
        </w:rPr>
        <w:t>CORRELACIO</w:t>
      </w:r>
      <w:bookmarkStart w:id="0" w:name="_GoBack"/>
      <w:bookmarkEnd w:id="0"/>
      <w:r>
        <w:rPr>
          <w:b/>
          <w:bCs/>
          <w:szCs w:val="22"/>
        </w:rPr>
        <w:t>N LITOESTRATIGRAFICA</w:t>
      </w:r>
    </w:p>
    <w:p w:rsidR="00BE7A16" w:rsidRDefault="00BE7A16" w:rsidP="00BE7A16">
      <w:pPr>
        <w:pStyle w:val="Default"/>
        <w:rPr>
          <w:b/>
          <w:bCs/>
          <w:szCs w:val="22"/>
        </w:rPr>
      </w:pPr>
    </w:p>
    <w:p w:rsidR="00B42CBE" w:rsidRDefault="00B42CBE" w:rsidP="00B42CBE">
      <w:pPr>
        <w:pStyle w:val="Default"/>
      </w:pPr>
    </w:p>
    <w:p w:rsidR="0023202A" w:rsidRPr="00954E6A" w:rsidRDefault="00B42CBE" w:rsidP="007F54FD">
      <w:pPr>
        <w:pStyle w:val="Default"/>
        <w:numPr>
          <w:ilvl w:val="0"/>
          <w:numId w:val="5"/>
        </w:numPr>
        <w:rPr>
          <w:b/>
          <w:bCs/>
          <w:szCs w:val="22"/>
        </w:rPr>
      </w:pPr>
      <w:r w:rsidRPr="00954E6A">
        <w:rPr>
          <w:sz w:val="22"/>
          <w:szCs w:val="22"/>
        </w:rPr>
        <w:t xml:space="preserve">En las columnas sedimentológicas pertenecientes a la Fm </w:t>
      </w:r>
      <w:proofErr w:type="spellStart"/>
      <w:r w:rsidRPr="00954E6A">
        <w:rPr>
          <w:sz w:val="22"/>
          <w:szCs w:val="22"/>
        </w:rPr>
        <w:t>Talacasto</w:t>
      </w:r>
      <w:proofErr w:type="spellEnd"/>
      <w:r w:rsidRPr="00954E6A">
        <w:rPr>
          <w:sz w:val="22"/>
          <w:szCs w:val="22"/>
        </w:rPr>
        <w:t xml:space="preserve"> (Devónico) de </w:t>
      </w:r>
      <w:proofErr w:type="spellStart"/>
      <w:r w:rsidRPr="00954E6A">
        <w:rPr>
          <w:sz w:val="22"/>
          <w:szCs w:val="22"/>
        </w:rPr>
        <w:t>Precordillera</w:t>
      </w:r>
      <w:proofErr w:type="spellEnd"/>
      <w:r w:rsidRPr="00954E6A">
        <w:rPr>
          <w:sz w:val="22"/>
          <w:szCs w:val="22"/>
        </w:rPr>
        <w:t xml:space="preserve">, aplicar criterios de correlación </w:t>
      </w:r>
      <w:proofErr w:type="spellStart"/>
      <w:r w:rsidRPr="00954E6A">
        <w:rPr>
          <w:sz w:val="22"/>
          <w:szCs w:val="22"/>
        </w:rPr>
        <w:t>litoestratigráficos</w:t>
      </w:r>
      <w:proofErr w:type="spellEnd"/>
      <w:r w:rsidRPr="00954E6A">
        <w:rPr>
          <w:sz w:val="22"/>
          <w:szCs w:val="22"/>
        </w:rPr>
        <w:t xml:space="preserve"> para lograr un diagrama de columnas.</w:t>
      </w:r>
    </w:p>
    <w:sectPr w:rsidR="0023202A" w:rsidRPr="00954E6A" w:rsidSect="00954E6A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4395E"/>
    <w:multiLevelType w:val="hybridMultilevel"/>
    <w:tmpl w:val="D722C2A0"/>
    <w:lvl w:ilvl="0" w:tplc="2B78269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78152B"/>
    <w:multiLevelType w:val="hybridMultilevel"/>
    <w:tmpl w:val="F574FBEC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1745DB"/>
    <w:multiLevelType w:val="hybridMultilevel"/>
    <w:tmpl w:val="CA281B42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A1142B"/>
    <w:multiLevelType w:val="hybridMultilevel"/>
    <w:tmpl w:val="01FA0D2E"/>
    <w:lvl w:ilvl="0" w:tplc="2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0E04649"/>
    <w:multiLevelType w:val="hybridMultilevel"/>
    <w:tmpl w:val="281E7E78"/>
    <w:lvl w:ilvl="0" w:tplc="2C0A000F">
      <w:start w:val="1"/>
      <w:numFmt w:val="decimal"/>
      <w:lvlText w:val="%1."/>
      <w:lvlJc w:val="left"/>
      <w:pPr>
        <w:ind w:left="720" w:hanging="360"/>
      </w:p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sLAwMDU0MTI2tLRQ0lEKTi0uzszPAykwqgUAwH8d/ywAAAA="/>
  </w:docVars>
  <w:rsids>
    <w:rsidRoot w:val="004B475D"/>
    <w:rsid w:val="00067B45"/>
    <w:rsid w:val="000F0716"/>
    <w:rsid w:val="001003B2"/>
    <w:rsid w:val="00105F41"/>
    <w:rsid w:val="00137CF6"/>
    <w:rsid w:val="001518D6"/>
    <w:rsid w:val="001E43BA"/>
    <w:rsid w:val="0023202A"/>
    <w:rsid w:val="00255126"/>
    <w:rsid w:val="002B0EF0"/>
    <w:rsid w:val="00314F12"/>
    <w:rsid w:val="00364099"/>
    <w:rsid w:val="00400B89"/>
    <w:rsid w:val="00406614"/>
    <w:rsid w:val="00454042"/>
    <w:rsid w:val="00493B0A"/>
    <w:rsid w:val="004950FF"/>
    <w:rsid w:val="004B475D"/>
    <w:rsid w:val="004C7029"/>
    <w:rsid w:val="004F6061"/>
    <w:rsid w:val="005367B4"/>
    <w:rsid w:val="005677B3"/>
    <w:rsid w:val="005D3465"/>
    <w:rsid w:val="00622725"/>
    <w:rsid w:val="00685382"/>
    <w:rsid w:val="006B2C2A"/>
    <w:rsid w:val="007070BA"/>
    <w:rsid w:val="007127E4"/>
    <w:rsid w:val="00716537"/>
    <w:rsid w:val="00725496"/>
    <w:rsid w:val="007852D1"/>
    <w:rsid w:val="008264E6"/>
    <w:rsid w:val="0083349A"/>
    <w:rsid w:val="00857CED"/>
    <w:rsid w:val="00953E8F"/>
    <w:rsid w:val="00954E6A"/>
    <w:rsid w:val="009953E9"/>
    <w:rsid w:val="009B0D5D"/>
    <w:rsid w:val="009B5AB1"/>
    <w:rsid w:val="009C4F85"/>
    <w:rsid w:val="009D779B"/>
    <w:rsid w:val="00A36E1E"/>
    <w:rsid w:val="00A920AC"/>
    <w:rsid w:val="00B42CBE"/>
    <w:rsid w:val="00BA559D"/>
    <w:rsid w:val="00BC7178"/>
    <w:rsid w:val="00BE0F29"/>
    <w:rsid w:val="00BE7A16"/>
    <w:rsid w:val="00CB7363"/>
    <w:rsid w:val="00CC3781"/>
    <w:rsid w:val="00CE75EF"/>
    <w:rsid w:val="00D46FFB"/>
    <w:rsid w:val="00DC3DAD"/>
    <w:rsid w:val="00DE4A90"/>
    <w:rsid w:val="00E0022B"/>
    <w:rsid w:val="00E46106"/>
    <w:rsid w:val="00EC3732"/>
    <w:rsid w:val="00EC44C1"/>
    <w:rsid w:val="00EE55B8"/>
    <w:rsid w:val="00F42EE3"/>
    <w:rsid w:val="00F84AA2"/>
    <w:rsid w:val="00FA2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891765B-588F-46E1-B71E-4B36FD191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6537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4B475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xtoindependiente">
    <w:name w:val="Body Text"/>
    <w:basedOn w:val="Normal"/>
    <w:link w:val="TextoindependienteCar"/>
    <w:rsid w:val="0036409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s-MX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364099"/>
    <w:rPr>
      <w:rFonts w:ascii="Times New Roman" w:eastAsia="Times New Roman" w:hAnsi="Times New Roman" w:cs="Times New Roman"/>
      <w:sz w:val="24"/>
      <w:szCs w:val="20"/>
      <w:lang w:val="es-MX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C7D89-62D4-4138-9D0D-5E3877C77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53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o Gustavo Lazarte</dc:creator>
  <cp:keywords/>
  <dc:description/>
  <cp:lastModifiedBy>USUARIO</cp:lastModifiedBy>
  <cp:revision>3</cp:revision>
  <cp:lastPrinted>2020-04-04T21:44:00Z</cp:lastPrinted>
  <dcterms:created xsi:type="dcterms:W3CDTF">2021-06-03T14:29:00Z</dcterms:created>
  <dcterms:modified xsi:type="dcterms:W3CDTF">2021-06-03T16:17:00Z</dcterms:modified>
</cp:coreProperties>
</file>